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5268" w:rsidRDefault="0051018E" w:rsidP="00BE5268">
      <w:pPr>
        <w:rPr>
          <w:rFonts w:cstheme="minorHAnsi"/>
          <w:color w:val="000000" w:themeColor="text1"/>
        </w:rPr>
      </w:pPr>
      <w:r>
        <w:rPr>
          <w:noProof/>
        </w:rPr>
        <w:drawing>
          <wp:inline distT="0" distB="0" distL="0" distR="0">
            <wp:extent cx="3038475" cy="8096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5268" w:rsidRPr="0051018E" w:rsidRDefault="00BE5268" w:rsidP="00BE5268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51018E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Centre for Doctoral Studies, MAHE</w:t>
      </w:r>
    </w:p>
    <w:p w:rsidR="00BE5268" w:rsidRPr="0051018E" w:rsidRDefault="00BE5268" w:rsidP="0051018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is shall have </w:t>
      </w:r>
      <w:r w:rsidRPr="0051018E">
        <w:rPr>
          <w:rFonts w:ascii="Times New Roman" w:hAnsi="Times New Roman" w:cs="Times New Roman"/>
          <w:sz w:val="24"/>
          <w:szCs w:val="24"/>
        </w:rPr>
        <w:t>following sections</w:t>
      </w:r>
    </w:p>
    <w:p w:rsidR="00BE5268" w:rsidRPr="0051018E" w:rsidRDefault="00BE5268" w:rsidP="005101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Thesis cover page (refer template provided)</w:t>
      </w:r>
    </w:p>
    <w:p w:rsidR="00BE5268" w:rsidRPr="0051018E" w:rsidRDefault="00BE5268" w:rsidP="005101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Certificate page (refer template provided)</w:t>
      </w:r>
    </w:p>
    <w:p w:rsidR="00BE5268" w:rsidRPr="0051018E" w:rsidRDefault="00BE5268" w:rsidP="005101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stract (structured within 2000 words) </w:t>
      </w:r>
    </w:p>
    <w:p w:rsidR="00BE5268" w:rsidRPr="0051018E" w:rsidRDefault="00BE5268" w:rsidP="005101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Declaration of originality (refer template provided)</w:t>
      </w:r>
    </w:p>
    <w:p w:rsidR="00BE5268" w:rsidRPr="0051018E" w:rsidRDefault="00BE5268" w:rsidP="005101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knowledgement </w:t>
      </w:r>
    </w:p>
    <w:p w:rsidR="00BE5268" w:rsidRPr="0051018E" w:rsidRDefault="00BE5268" w:rsidP="005101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Contents/Index page</w:t>
      </w:r>
    </w:p>
    <w:p w:rsidR="00BE5268" w:rsidRPr="0051018E" w:rsidRDefault="00BE5268" w:rsidP="005101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List of tables</w:t>
      </w:r>
    </w:p>
    <w:p w:rsidR="00BE5268" w:rsidRPr="0051018E" w:rsidRDefault="00BE5268" w:rsidP="005101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st of Figures </w:t>
      </w:r>
    </w:p>
    <w:p w:rsidR="00BE5268" w:rsidRPr="0051018E" w:rsidRDefault="00BE5268" w:rsidP="005101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breviations </w:t>
      </w:r>
    </w:p>
    <w:p w:rsidR="00BE5268" w:rsidRPr="0051018E" w:rsidRDefault="00BE5268" w:rsidP="005101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First chapter</w:t>
      </w:r>
    </w:p>
    <w:p w:rsidR="00BE5268" w:rsidRPr="0051018E" w:rsidRDefault="00BE5268" w:rsidP="005101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cond chapter </w:t>
      </w:r>
    </w:p>
    <w:p w:rsidR="00BE5268" w:rsidRPr="0051018E" w:rsidRDefault="00BE5268" w:rsidP="005101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Chapters …</w:t>
      </w:r>
    </w:p>
    <w:p w:rsidR="00BE5268" w:rsidRPr="0051018E" w:rsidRDefault="00BE5268" w:rsidP="0051018E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sz w:val="24"/>
          <w:szCs w:val="24"/>
        </w:rPr>
        <w:t xml:space="preserve">Content in each chapters in the thesis should be as recommended by DAC. </w:t>
      </w:r>
    </w:p>
    <w:p w:rsidR="00BE5268" w:rsidRPr="0051018E" w:rsidRDefault="00BE5268" w:rsidP="005101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mmary and conclusion </w:t>
      </w:r>
    </w:p>
    <w:p w:rsidR="00BE5268" w:rsidRPr="0051018E" w:rsidRDefault="00BE5268" w:rsidP="005101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ibliography (Vancouver or Harvard or APA style etc., as recommended by DAC)  </w:t>
      </w:r>
    </w:p>
    <w:p w:rsidR="00BE5268" w:rsidRPr="0051018E" w:rsidRDefault="00BE5268" w:rsidP="005101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List of publications from PhD thesis (only) along with list of authors of each publication with their affiliation/s. and list of conference presentations</w:t>
      </w:r>
    </w:p>
    <w:p w:rsidR="00BE5268" w:rsidRPr="0051018E" w:rsidRDefault="00BE5268" w:rsidP="005101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Annexures</w:t>
      </w:r>
    </w:p>
    <w:p w:rsidR="00BE5268" w:rsidRPr="0051018E" w:rsidRDefault="00BE5268" w:rsidP="0051018E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1018E">
        <w:rPr>
          <w:rFonts w:ascii="Times New Roman" w:hAnsi="Times New Roman" w:cs="Times New Roman"/>
          <w:sz w:val="24"/>
          <w:szCs w:val="24"/>
        </w:rPr>
        <w:t>Copy of ethics committee or any other regulatory approvals, questionnaires, maps etc</w:t>
      </w:r>
      <w:r w:rsidR="00571E31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:rsidR="00BE5268" w:rsidRPr="0051018E" w:rsidRDefault="00BE5268" w:rsidP="0051018E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1018E">
        <w:rPr>
          <w:rFonts w:ascii="Times New Roman" w:hAnsi="Times New Roman" w:cs="Times New Roman"/>
          <w:sz w:val="24"/>
          <w:szCs w:val="24"/>
        </w:rPr>
        <w:t xml:space="preserve">One-page biodata of the candidate which must include name, age, permanent address, email id and contact number. Additional achievements such as patent/awards/fellowships /any other recognition may also be mentioned here. </w:t>
      </w:r>
    </w:p>
    <w:p w:rsidR="00BE5268" w:rsidRPr="0051018E" w:rsidRDefault="00BE5268" w:rsidP="0051018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is should be printed on A4 size page, 1 inch of margins on all the sides. </w:t>
      </w:r>
    </w:p>
    <w:p w:rsidR="00BE5268" w:rsidRPr="0051018E" w:rsidRDefault="00BE5268" w:rsidP="005101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Font size for headings should be 14 Bold</w:t>
      </w:r>
    </w:p>
    <w:p w:rsidR="00BE5268" w:rsidRPr="0051018E" w:rsidRDefault="00BE5268" w:rsidP="005101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Subheadings should be 12 Bold and text should be 12 normal with 1.5 line spacing.</w:t>
      </w:r>
    </w:p>
    <w:p w:rsidR="00BE5268" w:rsidRPr="0051018E" w:rsidRDefault="00BE5268" w:rsidP="005101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51018E">
        <w:rPr>
          <w:rFonts w:ascii="Times New Roman" w:hAnsi="Times New Roman" w:cs="Times New Roman"/>
          <w:color w:val="000000" w:themeColor="text1"/>
          <w:sz w:val="24"/>
          <w:szCs w:val="24"/>
        </w:rPr>
        <w:t>The references should follow a standard format (Vancouver or Harvard or APA etc.) and all the references should be cited in the text.</w:t>
      </w:r>
    </w:p>
    <w:p w:rsidR="005762BA" w:rsidRPr="0051018E" w:rsidRDefault="005762BA">
      <w:pPr>
        <w:rPr>
          <w:rFonts w:ascii="Times New Roman" w:hAnsi="Times New Roman" w:cs="Times New Roman"/>
          <w:sz w:val="24"/>
          <w:szCs w:val="24"/>
        </w:rPr>
      </w:pPr>
    </w:p>
    <w:sectPr w:rsidR="005762BA" w:rsidRPr="005101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AB248F"/>
    <w:multiLevelType w:val="hybridMultilevel"/>
    <w:tmpl w:val="4CDC2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3MzMyNjEyM7G0MDNU0lEKTi0uzszPAykwqgUAn6ihvywAAAA="/>
  </w:docVars>
  <w:rsids>
    <w:rsidRoot w:val="00614B11"/>
    <w:rsid w:val="0051018E"/>
    <w:rsid w:val="00571E31"/>
    <w:rsid w:val="005762BA"/>
    <w:rsid w:val="00614B11"/>
    <w:rsid w:val="00BE5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18C2F"/>
  <w15:chartTrackingRefBased/>
  <w15:docId w15:val="{03AB5523-0BAD-4CF8-8FD4-5117FB8A0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BE5268"/>
    <w:pPr>
      <w:spacing w:after="0" w:line="276" w:lineRule="auto"/>
      <w:ind w:left="720"/>
      <w:contextualSpacing/>
      <w:jc w:val="both"/>
    </w:pPr>
    <w:rPr>
      <w:lang w:bidi="ar-SA"/>
    </w:rPr>
  </w:style>
  <w:style w:type="character" w:customStyle="1" w:styleId="ListParagraphChar">
    <w:name w:val="List Paragraph Char"/>
    <w:basedOn w:val="DefaultParagraphFont"/>
    <w:link w:val="ListParagraph"/>
    <w:uiPriority w:val="1"/>
    <w:locked/>
    <w:rsid w:val="00BE5268"/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3</Words>
  <Characters>1161</Characters>
  <Application>Microsoft Office Word</Application>
  <DocSecurity>0</DocSecurity>
  <Lines>9</Lines>
  <Paragraphs>2</Paragraphs>
  <ScaleCrop>false</ScaleCrop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udha Devi [MAHE-KMC]</dc:creator>
  <cp:keywords/>
  <dc:description/>
  <cp:lastModifiedBy>Centre for Doctoral Studies [MAHE]</cp:lastModifiedBy>
  <cp:revision>4</cp:revision>
  <dcterms:created xsi:type="dcterms:W3CDTF">2023-03-20T06:10:00Z</dcterms:created>
  <dcterms:modified xsi:type="dcterms:W3CDTF">2023-04-24T04:57:00Z</dcterms:modified>
</cp:coreProperties>
</file>